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b/>
          <w:bCs/>
          <w:color w:val="222222"/>
          <w:sz w:val="23"/>
          <w:szCs w:val="23"/>
        </w:rPr>
        <w:t>Registrant(s) Code of Conduct</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We want our Sports &amp; Recreation Leagues and Classes at Northside UMC to be a fun and safe experience for EVERYONE involved. In order to achieve this, it’s important that all participants are aware of and follow the Sports &amp; Recreation rules. Parents please review the following information with your child or children and indicate that you both understand and agree to the rules by terms and conditions when clicking below.</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Rules:</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follow the directions of the Sports &amp; Recreation Volunteer Coach &amp; staff.</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treat everyone with respect: bullying, stealing, teasing, put-downs, and profanity will not be tolerated.</w:t>
      </w:r>
    </w:p>
    <w:p w:rsidR="00806085" w:rsidRPr="00806085" w:rsidRDefault="00806085" w:rsidP="00806085">
      <w:pPr>
        <w:numPr>
          <w:ilvl w:val="0"/>
          <w:numId w:val="1"/>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articipants will participate in all scheduled activities and maintain a positive attitude.</w:t>
      </w:r>
    </w:p>
    <w:p w:rsidR="00806085" w:rsidRP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Procedures for Dealing with Inappropriate Behavior:</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Rules need to be reviewed with your child or children prior to the arrival of league/class participating i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When a rule is broken, a staff member or volunteer coach will first verbally tell the participant(s) to stop the inappropriate behavior.</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f the behavior persists, a staff member or volunteer coach will remove the participant(s) from the activity or situation and call for the GYM Supervisor or Sports &amp; Rec Director to address the situatio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f the inappropriate behavior continues, parents will be called to remove the child from the program and will not receive a refund for the session.</w:t>
      </w:r>
    </w:p>
    <w:p w:rsidR="00806085" w:rsidRPr="00806085" w:rsidRDefault="00806085" w:rsidP="00806085">
      <w:pPr>
        <w:numPr>
          <w:ilvl w:val="0"/>
          <w:numId w:val="2"/>
        </w:num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The Sports &amp; Rec Director reserves the right to send home any participant(s) if it is deemed to be in the best interest of the Sports &amp; Recreation league or class. Immediate dismissal of a participant may result from severe infractions.</w:t>
      </w:r>
    </w:p>
    <w:p w:rsidR="00C82870" w:rsidRPr="00C82870" w:rsidRDefault="00C82870" w:rsidP="00C82870">
      <w:pPr>
        <w:ind w:left="360"/>
        <w:rPr>
          <w:rFonts w:ascii="Arial" w:hAnsi="Arial" w:cs="Arial"/>
        </w:rPr>
      </w:pPr>
      <w:r w:rsidRPr="00C82870">
        <w:rPr>
          <w:rStyle w:val="Strong"/>
          <w:rFonts w:ascii="Arial" w:hAnsi="Arial" w:cs="Arial"/>
        </w:rPr>
        <w:t>Cancellation policy.</w:t>
      </w:r>
      <w:r w:rsidRPr="00C82870">
        <w:rPr>
          <w:rFonts w:ascii="Arial" w:hAnsi="Arial" w:cs="Arial"/>
        </w:rPr>
        <w:t xml:space="preserve"> According to </w:t>
      </w:r>
      <w:r w:rsidRPr="00C82870">
        <w:rPr>
          <w:rFonts w:ascii="Arial" w:hAnsi="Arial" w:cs="Arial"/>
        </w:rPr>
        <w:t xml:space="preserve">the </w:t>
      </w:r>
      <w:r w:rsidRPr="00C82870">
        <w:rPr>
          <w:rFonts w:ascii="Arial" w:hAnsi="Arial" w:cs="Arial"/>
        </w:rPr>
        <w:t>Sports &amp; Rec</w:t>
      </w:r>
      <w:r w:rsidRPr="00C82870">
        <w:rPr>
          <w:rStyle w:val="Strong"/>
          <w:rFonts w:ascii="Arial" w:hAnsi="Arial" w:cs="Arial"/>
        </w:rPr>
        <w:t> policy</w:t>
      </w:r>
      <w:r w:rsidRPr="00C82870">
        <w:rPr>
          <w:rFonts w:ascii="Arial" w:hAnsi="Arial" w:cs="Arial"/>
        </w:rPr>
        <w:t>, you must pay in full all past </w:t>
      </w:r>
      <w:r w:rsidRPr="00C82870">
        <w:rPr>
          <w:rStyle w:val="Strong"/>
          <w:rFonts w:ascii="Arial" w:hAnsi="Arial" w:cs="Arial"/>
        </w:rPr>
        <w:t>due </w:t>
      </w:r>
      <w:r w:rsidRPr="00C82870">
        <w:rPr>
          <w:rFonts w:ascii="Arial" w:hAnsi="Arial" w:cs="Arial"/>
        </w:rPr>
        <w:t>balances</w:t>
      </w:r>
      <w:r w:rsidRPr="00C82870">
        <w:rPr>
          <w:rStyle w:val="Strong"/>
          <w:rFonts w:ascii="Arial" w:hAnsi="Arial" w:cs="Arial"/>
        </w:rPr>
        <w:t> </w:t>
      </w:r>
      <w:r w:rsidRPr="00C82870">
        <w:rPr>
          <w:rFonts w:ascii="Arial" w:hAnsi="Arial" w:cs="Arial"/>
        </w:rPr>
        <w:t>or your current and/or future registration will be canceled.</w:t>
      </w:r>
      <w:r w:rsidRPr="00C82870">
        <w:rPr>
          <w:rStyle w:val="Strong"/>
          <w:rFonts w:ascii="Arial" w:hAnsi="Arial" w:cs="Arial"/>
        </w:rPr>
        <w:t> </w:t>
      </w:r>
      <w:r w:rsidRPr="00C82870">
        <w:rPr>
          <w:rFonts w:ascii="Arial" w:hAnsi="Arial" w:cs="Arial"/>
        </w:rPr>
        <w:t>Your </w:t>
      </w:r>
      <w:r w:rsidRPr="00C82870">
        <w:rPr>
          <w:rStyle w:val="Strong"/>
          <w:rFonts w:ascii="Arial" w:hAnsi="Arial" w:cs="Arial"/>
        </w:rPr>
        <w:t>payment </w:t>
      </w:r>
      <w:r w:rsidRPr="00C82870">
        <w:rPr>
          <w:rFonts w:ascii="Arial" w:hAnsi="Arial" w:cs="Arial"/>
        </w:rPr>
        <w:t>must be received, not postmarked, before the current </w:t>
      </w:r>
      <w:r w:rsidRPr="00C82870">
        <w:rPr>
          <w:rStyle w:val="Strong"/>
          <w:rFonts w:ascii="Arial" w:hAnsi="Arial" w:cs="Arial"/>
        </w:rPr>
        <w:t>due </w:t>
      </w:r>
      <w:r w:rsidRPr="00C82870">
        <w:rPr>
          <w:rFonts w:ascii="Arial" w:hAnsi="Arial" w:cs="Arial"/>
        </w:rPr>
        <w:t>date to avoid </w:t>
      </w:r>
      <w:r w:rsidRPr="00C82870">
        <w:rPr>
          <w:rStyle w:val="Strong"/>
          <w:rFonts w:ascii="Arial" w:hAnsi="Arial" w:cs="Arial"/>
        </w:rPr>
        <w:t>cancellation </w:t>
      </w:r>
      <w:r w:rsidRPr="00C82870">
        <w:rPr>
          <w:rFonts w:ascii="Arial" w:hAnsi="Arial" w:cs="Arial"/>
        </w:rPr>
        <w:t>of classes and/or leagues. </w:t>
      </w:r>
    </w:p>
    <w:p w:rsidR="00806085" w:rsidRDefault="00806085" w:rsidP="00806085">
      <w:pPr>
        <w:shd w:val="clear" w:color="auto" w:fill="F5F6F5"/>
        <w:spacing w:before="100" w:beforeAutospacing="1" w:after="100" w:afterAutospacing="1" w:line="240" w:lineRule="auto"/>
        <w:rPr>
          <w:rFonts w:ascii="Arial" w:eastAsia="Times New Roman" w:hAnsi="Arial" w:cs="Arial"/>
          <w:color w:val="222222"/>
          <w:sz w:val="23"/>
          <w:szCs w:val="23"/>
        </w:rPr>
      </w:pPr>
      <w:r w:rsidRPr="00806085">
        <w:rPr>
          <w:rFonts w:ascii="Arial" w:eastAsia="Times New Roman" w:hAnsi="Arial" w:cs="Arial"/>
          <w:color w:val="222222"/>
          <w:sz w:val="23"/>
          <w:szCs w:val="23"/>
        </w:rPr>
        <w:t>I have read and agree to follow the Sports &amp; Recreation rules. I understand the consequences if I choose not to follow the rules.</w:t>
      </w:r>
    </w:p>
    <w:p w:rsidR="00806085" w:rsidRPr="00806085" w:rsidRDefault="00806085" w:rsidP="00806085">
      <w:pPr>
        <w:autoSpaceDE w:val="0"/>
        <w:autoSpaceDN w:val="0"/>
        <w:adjustRightInd w:val="0"/>
        <w:rPr>
          <w:rFonts w:ascii="Arial" w:hAnsi="Arial" w:cs="Arial"/>
          <w:color w:val="000000"/>
          <w:sz w:val="23"/>
          <w:szCs w:val="23"/>
        </w:rPr>
      </w:pPr>
      <w:r w:rsidRPr="00806085">
        <w:rPr>
          <w:rFonts w:ascii="Arial" w:hAnsi="Arial" w:cs="Arial"/>
          <w:color w:val="000000"/>
          <w:sz w:val="23"/>
          <w:szCs w:val="23"/>
        </w:rPr>
        <w:t>Camper Signature_______________________________ Date __________________</w:t>
      </w:r>
    </w:p>
    <w:p w:rsidR="00806085" w:rsidRPr="00806085" w:rsidRDefault="00806085" w:rsidP="00806085">
      <w:pPr>
        <w:autoSpaceDE w:val="0"/>
        <w:autoSpaceDN w:val="0"/>
        <w:adjustRightInd w:val="0"/>
        <w:rPr>
          <w:rFonts w:ascii="Arial" w:hAnsi="Arial" w:cs="Arial"/>
          <w:color w:val="000000"/>
          <w:sz w:val="23"/>
          <w:szCs w:val="23"/>
        </w:rPr>
      </w:pPr>
      <w:r w:rsidRPr="00806085">
        <w:rPr>
          <w:rFonts w:ascii="Arial" w:hAnsi="Arial" w:cs="Arial"/>
          <w:color w:val="000000"/>
          <w:sz w:val="23"/>
          <w:szCs w:val="23"/>
        </w:rPr>
        <w:t>I have reviewed the Sports &amp; Recreation Camp rules and consequences with my child.</w:t>
      </w:r>
    </w:p>
    <w:p w:rsidR="00806085" w:rsidRDefault="00806085" w:rsidP="00806085">
      <w:pPr>
        <w:autoSpaceDE w:val="0"/>
        <w:autoSpaceDN w:val="0"/>
        <w:adjustRightInd w:val="0"/>
        <w:rPr>
          <w:rFonts w:ascii="Arial" w:hAnsi="Arial" w:cs="Arial"/>
          <w:color w:val="000000"/>
          <w:sz w:val="23"/>
          <w:szCs w:val="23"/>
        </w:rPr>
      </w:pPr>
    </w:p>
    <w:p w:rsidR="00527B42" w:rsidRPr="00806085" w:rsidRDefault="00806085" w:rsidP="00C82870">
      <w:pPr>
        <w:autoSpaceDE w:val="0"/>
        <w:autoSpaceDN w:val="0"/>
        <w:adjustRightInd w:val="0"/>
        <w:rPr>
          <w:sz w:val="23"/>
          <w:szCs w:val="23"/>
        </w:rPr>
      </w:pPr>
      <w:r w:rsidRPr="00806085">
        <w:rPr>
          <w:rFonts w:ascii="Arial" w:hAnsi="Arial" w:cs="Arial"/>
          <w:color w:val="000000"/>
          <w:sz w:val="23"/>
          <w:szCs w:val="23"/>
        </w:rPr>
        <w:t>Parent/Guardian Signature________________________ Date __________________</w:t>
      </w:r>
      <w:bookmarkStart w:id="0" w:name="_GoBack"/>
      <w:bookmarkEnd w:id="0"/>
    </w:p>
    <w:sectPr w:rsidR="00527B42" w:rsidRPr="00806085" w:rsidSect="00C82870">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801" w:rsidRDefault="000D5801" w:rsidP="00806085">
      <w:pPr>
        <w:spacing w:after="0" w:line="240" w:lineRule="auto"/>
      </w:pPr>
      <w:r>
        <w:separator/>
      </w:r>
    </w:p>
  </w:endnote>
  <w:endnote w:type="continuationSeparator" w:id="0">
    <w:p w:rsidR="000D5801" w:rsidRDefault="000D5801" w:rsidP="00806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801" w:rsidRDefault="000D5801" w:rsidP="00806085">
      <w:pPr>
        <w:spacing w:after="0" w:line="240" w:lineRule="auto"/>
      </w:pPr>
      <w:r>
        <w:separator/>
      </w:r>
    </w:p>
  </w:footnote>
  <w:footnote w:type="continuationSeparator" w:id="0">
    <w:p w:rsidR="000D5801" w:rsidRDefault="000D5801" w:rsidP="00806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rsidP="00806085">
    <w:pPr>
      <w:pStyle w:val="Header"/>
      <w:jc w:val="center"/>
    </w:pPr>
    <w:r>
      <w:rPr>
        <w:noProof/>
      </w:rPr>
      <w:drawing>
        <wp:inline distT="0" distB="0" distL="0" distR="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orts rec logo web site.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inline>
      </w:drawing>
    </w:r>
  </w:p>
  <w:p w:rsidR="00806085" w:rsidRDefault="0080608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6085" w:rsidRDefault="0080608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B33C4"/>
    <w:multiLevelType w:val="multilevel"/>
    <w:tmpl w:val="4CD4D3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3209E3"/>
    <w:multiLevelType w:val="multilevel"/>
    <w:tmpl w:val="152EE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tTQzN7A0NjI2MjJR0lEKTi0uzszPAykwqgUAyZJ0FSwAAAA="/>
  </w:docVars>
  <w:rsids>
    <w:rsidRoot w:val="00806085"/>
    <w:rsid w:val="000D5801"/>
    <w:rsid w:val="00365D91"/>
    <w:rsid w:val="00527B42"/>
    <w:rsid w:val="00806085"/>
    <w:rsid w:val="00C8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87E6C6"/>
  <w15:chartTrackingRefBased/>
  <w15:docId w15:val="{02A3A252-9B3E-4C94-84F6-050FD323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085"/>
  </w:style>
  <w:style w:type="paragraph" w:styleId="Footer">
    <w:name w:val="footer"/>
    <w:basedOn w:val="Normal"/>
    <w:link w:val="FooterChar"/>
    <w:uiPriority w:val="99"/>
    <w:unhideWhenUsed/>
    <w:rsid w:val="00806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085"/>
  </w:style>
  <w:style w:type="character" w:styleId="Strong">
    <w:name w:val="Strong"/>
    <w:basedOn w:val="DefaultParagraphFont"/>
    <w:uiPriority w:val="22"/>
    <w:qFormat/>
    <w:rsid w:val="00C82870"/>
    <w:rPr>
      <w:b/>
      <w:bCs/>
    </w:rPr>
  </w:style>
  <w:style w:type="paragraph" w:styleId="ListParagraph">
    <w:name w:val="List Paragraph"/>
    <w:basedOn w:val="Normal"/>
    <w:uiPriority w:val="34"/>
    <w:qFormat/>
    <w:rsid w:val="00C828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96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e Lvov</dc:creator>
  <cp:keywords/>
  <dc:description/>
  <cp:lastModifiedBy>Edie Lvov</cp:lastModifiedBy>
  <cp:revision>2</cp:revision>
  <dcterms:created xsi:type="dcterms:W3CDTF">2019-06-13T17:47:00Z</dcterms:created>
  <dcterms:modified xsi:type="dcterms:W3CDTF">2019-06-13T17:47:00Z</dcterms:modified>
</cp:coreProperties>
</file>